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B41C" w14:textId="3072180D" w:rsidR="00741A27" w:rsidRDefault="00214592" w:rsidP="00E46A0C">
      <w:pPr>
        <w:pStyle w:val="Tytu"/>
      </w:pPr>
      <w:r>
        <w:t>Aplikacje Internetowe 1</w:t>
      </w:r>
    </w:p>
    <w:p w14:paraId="7B4A4659" w14:textId="311D6396" w:rsidR="00E46A0C" w:rsidRDefault="00E46A0C" w:rsidP="00E46A0C">
      <w:pPr>
        <w:pStyle w:val="Podtytu"/>
      </w:pPr>
      <w:r>
        <w:t xml:space="preserve">Sprawozdanie – Lab </w:t>
      </w:r>
      <w:r w:rsidR="003E788C">
        <w:t>5</w:t>
      </w:r>
      <w:r w:rsidR="00A560E9">
        <w:t xml:space="preserve"> – </w:t>
      </w:r>
      <w:r w:rsidR="003E788C">
        <w:t>Zaawansowane JS w przeglądarce</w:t>
      </w:r>
    </w:p>
    <w:p w14:paraId="6B79BCAA" w14:textId="7F9836CE" w:rsidR="00E46A0C" w:rsidRDefault="00E46A0C" w:rsidP="00E46A0C">
      <w:r>
        <w:t xml:space="preserve">Data laboratorium: </w:t>
      </w:r>
      <w:r w:rsidR="008573E9">
        <w:t>22.11.2021</w:t>
      </w:r>
    </w:p>
    <w:p w14:paraId="3847BB2C" w14:textId="55EB885B" w:rsidR="00E46A0C" w:rsidRDefault="00E46A0C" w:rsidP="00E46A0C">
      <w:r>
        <w:t xml:space="preserve">Autor: </w:t>
      </w:r>
      <w:r w:rsidR="008573E9">
        <w:t>Ratańczuk Sebastian</w:t>
      </w:r>
    </w:p>
    <w:p w14:paraId="32E452BD" w14:textId="09A5E858" w:rsidR="00E46A0C" w:rsidRDefault="00E46A0C" w:rsidP="00E46A0C">
      <w:r>
        <w:t xml:space="preserve">Grupa: </w:t>
      </w:r>
    </w:p>
    <w:p w14:paraId="7C46E8A2" w14:textId="06125C23" w:rsidR="00F03579" w:rsidRPr="00E46A0C" w:rsidRDefault="00F03579" w:rsidP="00E46A0C">
      <w:r>
        <w:t xml:space="preserve">Wersja: </w:t>
      </w:r>
      <w:r w:rsidR="0076733F">
        <w:t>2020</w:t>
      </w:r>
      <w:r>
        <w:t>/20</w:t>
      </w:r>
      <w:r w:rsidR="0076733F">
        <w:t>21</w:t>
      </w:r>
      <w:r>
        <w:t>-zima</w:t>
      </w:r>
    </w:p>
    <w:p w14:paraId="47579619" w14:textId="77777777" w:rsidR="00E46A0C" w:rsidRDefault="00E46A0C" w:rsidP="00E46A0C">
      <w:pPr>
        <w:pStyle w:val="Nagwek1"/>
      </w:pPr>
      <w:r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41780EC1" w:rsidR="00E46A0C" w:rsidRDefault="008573E9" w:rsidP="00E46A0C">
      <w:r>
        <w:t xml:space="preserve">W tym laboratorium naszym zadaniem było zaprogramowanie puzzli. W tym celu wykorzystałem z </w:t>
      </w:r>
      <w:proofErr w:type="spellStart"/>
      <w:r>
        <w:t>api</w:t>
      </w:r>
      <w:proofErr w:type="spellEnd"/>
      <w:r>
        <w:t xml:space="preserve"> </w:t>
      </w:r>
      <w:proofErr w:type="spellStart"/>
      <w:r>
        <w:t>Leaflet</w:t>
      </w:r>
      <w:proofErr w:type="spellEnd"/>
      <w:r>
        <w:t xml:space="preserve"> umożliwiającego umieszczenie mapy na stronie oraz map </w:t>
      </w:r>
      <w:proofErr w:type="spellStart"/>
      <w:r>
        <w:t>openstreetmap</w:t>
      </w:r>
      <w:proofErr w:type="spellEnd"/>
      <w:r>
        <w:t xml:space="preserve"> jako dostawcy map.</w:t>
      </w:r>
    </w:p>
    <w:p w14:paraId="2F5E4FC7" w14:textId="216461C4" w:rsidR="00E46A0C" w:rsidRDefault="007E73BF" w:rsidP="00E46A0C">
      <w:pPr>
        <w:pStyle w:val="Nagwek1"/>
      </w:pPr>
      <w:r>
        <w:t xml:space="preserve">Strona </w:t>
      </w:r>
      <w:r w:rsidR="00DD0FE7">
        <w:t>HTML ze wszystkimi elementami</w:t>
      </w:r>
    </w:p>
    <w:p w14:paraId="50273FD0" w14:textId="4F823587" w:rsidR="000772FB" w:rsidRPr="000772FB" w:rsidRDefault="00DD0FE7" w:rsidP="000772FB">
      <w:pPr>
        <w:pStyle w:val="Instrukcja"/>
      </w:pPr>
      <w:r>
        <w:t>Należy przedstawić HTML ze wszystkimi wymaganymi elementami. 1 punkt</w:t>
      </w:r>
      <w:r w:rsidR="007E73BF">
        <w:t>.</w:t>
      </w:r>
    </w:p>
    <w:p w14:paraId="06A427BF" w14:textId="21A83E20" w:rsidR="008573E9" w:rsidRDefault="00BC2FF8" w:rsidP="00E46A0C">
      <w:pPr>
        <w:pStyle w:val="Nagwek1"/>
      </w:pPr>
      <w:r w:rsidRPr="00BC2FF8">
        <w:drawing>
          <wp:inline distT="0" distB="0" distL="0" distR="0" wp14:anchorId="4E64064D" wp14:editId="685A44C6">
            <wp:extent cx="6645910" cy="3933190"/>
            <wp:effectExtent l="0" t="0" r="2540" b="0"/>
            <wp:docPr id="1" name="Obraz 1" descr="Obraz zawierający tablica suchościern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ablica suchościerna&#10;&#10;Opis wygenerowany automatyczni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6C0A5" w14:textId="77777777" w:rsidR="008573E9" w:rsidRDefault="008573E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B5F7245" w14:textId="62958BF2" w:rsidR="00E46A0C" w:rsidRDefault="003E788C" w:rsidP="00E46A0C">
      <w:pPr>
        <w:pStyle w:val="Nagwek1"/>
      </w:pPr>
      <w:r>
        <w:lastRenderedPageBreak/>
        <w:t>Dynamiczna mapa</w:t>
      </w:r>
    </w:p>
    <w:p w14:paraId="47AFB282" w14:textId="045972CA" w:rsidR="000772FB" w:rsidRDefault="00DD0FE7" w:rsidP="000772FB">
      <w:pPr>
        <w:pStyle w:val="Instrukcja"/>
      </w:pPr>
      <w:r>
        <w:t xml:space="preserve">Należy udokumentować </w:t>
      </w:r>
      <w:r w:rsidR="003E788C">
        <w:t>działanie dynamicznej mapy, z możliwością zmiany lokalizacji i skali</w:t>
      </w:r>
      <w:r w:rsidR="000772FB">
        <w:t>.</w:t>
      </w:r>
      <w:r>
        <w:t xml:space="preserve"> 1 punkt.</w:t>
      </w:r>
    </w:p>
    <w:p w14:paraId="2C248B68" w14:textId="0AB4F4EE" w:rsidR="008573E9" w:rsidRDefault="00BC2FF8" w:rsidP="00BB22F1">
      <w:r w:rsidRPr="00BC2FF8">
        <w:drawing>
          <wp:inline distT="0" distB="0" distL="0" distR="0" wp14:anchorId="44D71C2D" wp14:editId="2AF87913">
            <wp:extent cx="6645910" cy="2750820"/>
            <wp:effectExtent l="0" t="0" r="254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2FF8">
        <w:drawing>
          <wp:inline distT="0" distB="0" distL="0" distR="0" wp14:anchorId="5B24F546" wp14:editId="43244646">
            <wp:extent cx="6645910" cy="2678430"/>
            <wp:effectExtent l="0" t="0" r="2540" b="762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712C" w14:textId="77777777" w:rsidR="008573E9" w:rsidRDefault="008573E9" w:rsidP="008573E9">
      <w:r>
        <w:t>Mapa szczecina z dużym przybliżeniem oraz mapa Hiszpani w małym przybliżeniu.</w:t>
      </w:r>
    </w:p>
    <w:p w14:paraId="31B6AABA" w14:textId="35F273CA" w:rsidR="007E73BF" w:rsidRDefault="003E788C" w:rsidP="007E73BF">
      <w:pPr>
        <w:pStyle w:val="Nagwek1"/>
      </w:pPr>
      <w:r>
        <w:t xml:space="preserve">Pobieranie </w:t>
      </w:r>
      <w:proofErr w:type="spellStart"/>
      <w:r>
        <w:t>geolokalizacji</w:t>
      </w:r>
      <w:proofErr w:type="spellEnd"/>
    </w:p>
    <w:p w14:paraId="47C07005" w14:textId="6958BFF2" w:rsidR="007E73BF" w:rsidRDefault="00DD0FE7" w:rsidP="007E73BF">
      <w:pPr>
        <w:pStyle w:val="Instrukcja"/>
      </w:pPr>
      <w:r>
        <w:t xml:space="preserve">Należy przedstawić jak </w:t>
      </w:r>
      <w:r w:rsidR="003E788C">
        <w:t>pobierana jest bieżąca lokalizacja użytkownika i centrowana jest mapa</w:t>
      </w:r>
      <w:r w:rsidR="007E73BF">
        <w:t xml:space="preserve">. </w:t>
      </w:r>
      <w:r>
        <w:t>1</w:t>
      </w:r>
      <w:r w:rsidR="007E73BF">
        <w:t xml:space="preserve"> punkt.</w:t>
      </w:r>
    </w:p>
    <w:p w14:paraId="56BFF895" w14:textId="728D25F2" w:rsidR="008573E9" w:rsidRDefault="008573E9" w:rsidP="006C16D8">
      <w:pPr>
        <w:jc w:val="both"/>
      </w:pPr>
      <w:r>
        <w:t xml:space="preserve">Po kliknięciu guzika „Get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Location</w:t>
      </w:r>
      <w:proofErr w:type="spellEnd"/>
      <w:r>
        <w:t>”,</w:t>
      </w:r>
      <w:r w:rsidR="006C16D8">
        <w:t xml:space="preserve"> uruchamiany jest skrypt odpowiedzialny za pobranie mapy. </w:t>
      </w:r>
      <w:r>
        <w:t xml:space="preserve"> </w:t>
      </w:r>
      <w:r w:rsidR="006C16D8">
        <w:t>Skrypt pokazuje</w:t>
      </w:r>
      <w:r>
        <w:t xml:space="preserve"> powiadomienie z zapytaniem o pobranie lokalizacji</w:t>
      </w:r>
      <w:r w:rsidR="006C16D8">
        <w:t>.</w:t>
      </w:r>
    </w:p>
    <w:p w14:paraId="0CA0B4F0" w14:textId="02EDD9DA" w:rsidR="00BB22F1" w:rsidRDefault="008573E9" w:rsidP="00BB22F1">
      <w:r>
        <w:t xml:space="preserve"> </w:t>
      </w:r>
      <w:r>
        <w:rPr>
          <w:noProof/>
        </w:rPr>
        <w:drawing>
          <wp:inline distT="0" distB="0" distL="0" distR="0" wp14:anchorId="0143D458" wp14:editId="2235F60F">
            <wp:extent cx="3514286" cy="1638095"/>
            <wp:effectExtent l="0" t="0" r="0" b="635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4286" cy="1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B3817" w14:textId="60102DAD" w:rsidR="008573E9" w:rsidRDefault="008573E9" w:rsidP="00BB22F1">
      <w:r>
        <w:t>Po zezwoleniu pokazywana jest mapa pobranej lokalizacji</w:t>
      </w:r>
    </w:p>
    <w:p w14:paraId="67B530EB" w14:textId="646902F5" w:rsidR="006C16D8" w:rsidRDefault="006C16D8" w:rsidP="00BB22F1">
      <w:r w:rsidRPr="006C16D8">
        <w:rPr>
          <w:noProof/>
        </w:rPr>
        <w:lastRenderedPageBreak/>
        <w:drawing>
          <wp:inline distT="0" distB="0" distL="0" distR="0" wp14:anchorId="2BA35170" wp14:editId="420B5983">
            <wp:extent cx="6645910" cy="4699635"/>
            <wp:effectExtent l="0" t="0" r="2540" b="5715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9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F0645" w14:textId="77777777" w:rsidR="006C16D8" w:rsidRDefault="006C16D8" w:rsidP="00BB22F1"/>
    <w:p w14:paraId="08B78E51" w14:textId="77777777" w:rsidR="006C16D8" w:rsidRDefault="006C16D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CDFC6F0" w14:textId="082B85C5" w:rsidR="00214592" w:rsidRDefault="003E788C" w:rsidP="00214592">
      <w:pPr>
        <w:pStyle w:val="Nagwek1"/>
      </w:pPr>
      <w:r>
        <w:lastRenderedPageBreak/>
        <w:t>Pobieranie mapy rastrowej</w:t>
      </w:r>
    </w:p>
    <w:p w14:paraId="1FDFA1A8" w14:textId="5BBAA2A8" w:rsidR="00214592" w:rsidRPr="003325D8" w:rsidRDefault="003E788C" w:rsidP="00214592">
      <w:pPr>
        <w:pStyle w:val="Punktacja"/>
      </w:pPr>
      <w:r>
        <w:t>Należy zademonstrować funkcjonalność, w której po kliknięciu przycisku, zawartość mapy dynamicznej pobrana zostanie jako statyczny obraz do dalszego wykorzystania</w:t>
      </w:r>
      <w:r w:rsidR="00214592">
        <w:t>. 1 punkt.</w:t>
      </w:r>
    </w:p>
    <w:p w14:paraId="6D7B0185" w14:textId="0551DFE7" w:rsidR="007E73BF" w:rsidRDefault="00BC2FF8" w:rsidP="007E73BF">
      <w:r w:rsidRPr="00BC2FF8">
        <w:rPr>
          <w:noProof/>
        </w:rPr>
        <w:drawing>
          <wp:inline distT="0" distB="0" distL="0" distR="0" wp14:anchorId="3B761DA1" wp14:editId="7D46199F">
            <wp:extent cx="6645910" cy="3812540"/>
            <wp:effectExtent l="0" t="0" r="2540" b="0"/>
            <wp:docPr id="16" name="Obraz 16" descr="Obraz zawierający map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mapa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CA247" w14:textId="3282C687" w:rsidR="006C16D8" w:rsidRDefault="006C16D8" w:rsidP="007E73BF">
      <w:r>
        <w:t xml:space="preserve">Po kliknięciu przycisku „Get Image” mapa jest zapisywana </w:t>
      </w:r>
      <w:r w:rsidR="00922C6D">
        <w:t xml:space="preserve">jako </w:t>
      </w:r>
      <w:proofErr w:type="spellStart"/>
      <w:r w:rsidR="00922C6D">
        <w:t>canvans</w:t>
      </w:r>
      <w:proofErr w:type="spellEnd"/>
      <w:r w:rsidR="00922C6D">
        <w:t xml:space="preserve"> w body następnie jest dzielona, po skończonym dzieleniu mapa jest usuwana ze strony.</w:t>
      </w:r>
    </w:p>
    <w:p w14:paraId="5E06EDE7" w14:textId="1065C0F3" w:rsidR="00922C6D" w:rsidRDefault="00922C6D" w:rsidP="007E73BF">
      <w:r w:rsidRPr="00922C6D">
        <w:rPr>
          <w:noProof/>
        </w:rPr>
        <w:drawing>
          <wp:inline distT="0" distB="0" distL="0" distR="0" wp14:anchorId="2AA7E852" wp14:editId="0688548E">
            <wp:extent cx="5973009" cy="1505160"/>
            <wp:effectExtent l="0" t="0" r="8890" b="0"/>
            <wp:docPr id="7" name="Obraz 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49B7E" w14:textId="77777777" w:rsidR="00922C6D" w:rsidRDefault="00922C6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2F63AF6" w14:textId="0404BC9E" w:rsidR="007E73BF" w:rsidRDefault="003E788C" w:rsidP="007E73BF">
      <w:pPr>
        <w:pStyle w:val="Nagwek1"/>
      </w:pPr>
      <w:r>
        <w:lastRenderedPageBreak/>
        <w:t>Podział mapy rastrowej na puzzle</w:t>
      </w:r>
    </w:p>
    <w:p w14:paraId="5B40BBB8" w14:textId="209360A7" w:rsidR="007E73BF" w:rsidRPr="003325D8" w:rsidRDefault="003E788C" w:rsidP="007E73BF">
      <w:pPr>
        <w:pStyle w:val="Punktacja"/>
      </w:pPr>
      <w:r>
        <w:t>Należy zademonstrować podział mapy rastrowej na 16 pomieszanych części</w:t>
      </w:r>
      <w:r w:rsidR="007E73BF">
        <w:t>. 1 punkt.</w:t>
      </w:r>
    </w:p>
    <w:p w14:paraId="3D8BD26F" w14:textId="0C9C78E5" w:rsidR="00922C6D" w:rsidRDefault="00BC2FF8" w:rsidP="007E73BF">
      <w:r w:rsidRPr="00BC2FF8">
        <w:drawing>
          <wp:inline distT="0" distB="0" distL="0" distR="0" wp14:anchorId="69D6AF06" wp14:editId="2C66E073">
            <wp:extent cx="6645910" cy="3910330"/>
            <wp:effectExtent l="0" t="0" r="2540" b="0"/>
            <wp:docPr id="17" name="Obraz 17" descr="Obraz zawierający map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mapa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2C6D">
        <w:t xml:space="preserve">Po pobraniu mapy dzielona jest ona na 16 równych fragmentów. Potem tworzone są divy, których tłem są podzielone obrazki. Następnie divy są umieszczane na stronie w odpowiednim obszarze.  </w:t>
      </w:r>
    </w:p>
    <w:p w14:paraId="3CAAD5FC" w14:textId="77777777" w:rsidR="00FB0680" w:rsidRDefault="00FB06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A825042" w14:textId="508941B6" w:rsidR="007E73BF" w:rsidRDefault="003E788C" w:rsidP="007E73BF">
      <w:pPr>
        <w:pStyle w:val="Nagwek1"/>
      </w:pPr>
      <w:r>
        <w:lastRenderedPageBreak/>
        <w:t>Drag &amp; drop</w:t>
      </w:r>
    </w:p>
    <w:p w14:paraId="144DB7F1" w14:textId="761BFD41" w:rsidR="007E73BF" w:rsidRPr="003325D8" w:rsidRDefault="00BB22F1" w:rsidP="007E73BF">
      <w:pPr>
        <w:pStyle w:val="Punktacja"/>
      </w:pPr>
      <w:r>
        <w:t xml:space="preserve">Należy udokumentować </w:t>
      </w:r>
      <w:r w:rsidR="003E788C">
        <w:t>funkcjonowanie mechanizmu drag &amp; drop do przestawiania puzzli</w:t>
      </w:r>
      <w:r w:rsidR="007E73BF">
        <w:t>. 1 punkt.</w:t>
      </w:r>
    </w:p>
    <w:p w14:paraId="53BA8F48" w14:textId="4E64C443" w:rsidR="007E73BF" w:rsidRDefault="00BC2FF8" w:rsidP="007E73BF">
      <w:r w:rsidRPr="00BC2FF8">
        <w:drawing>
          <wp:inline distT="0" distB="0" distL="0" distR="0" wp14:anchorId="0ACA1676" wp14:editId="05CC515C">
            <wp:extent cx="3791479" cy="3810532"/>
            <wp:effectExtent l="0" t="0" r="0" b="0"/>
            <wp:docPr id="18" name="Obraz 18" descr="Obraz zawierający shoji, krzyż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hoji, krzyżówka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381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8A77" w14:textId="03C2797B" w:rsidR="00FB0680" w:rsidRDefault="00FB0680" w:rsidP="007E73BF">
      <w:r>
        <w:t xml:space="preserve">Możemy </w:t>
      </w:r>
      <w:r w:rsidR="00DD1E4A">
        <w:t xml:space="preserve">przenieś puzzle na puste miejsce, gdy na miejscu które chcemy postawić </w:t>
      </w:r>
      <w:r w:rsidR="00071517">
        <w:t>puzzle,</w:t>
      </w:r>
      <w:r w:rsidR="00DD1E4A">
        <w:t xml:space="preserve"> istnieje już jakiś element zostaną one zamienione miejscami</w:t>
      </w:r>
    </w:p>
    <w:p w14:paraId="019DA3A2" w14:textId="24139BBB" w:rsidR="00DD1E4A" w:rsidRDefault="00BC2FF8" w:rsidP="007E73BF">
      <w:r w:rsidRPr="00BC2FF8">
        <w:drawing>
          <wp:inline distT="0" distB="0" distL="0" distR="0" wp14:anchorId="390CCDB4" wp14:editId="05CA3711">
            <wp:extent cx="3116961" cy="3086100"/>
            <wp:effectExtent l="0" t="0" r="7620" b="0"/>
            <wp:docPr id="19" name="Obraz 19" descr="Obraz zawierający krzyż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 descr="Obraz zawierający krzyżówka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20819" cy="308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2FF8">
        <w:drawing>
          <wp:inline distT="0" distB="0" distL="0" distR="0" wp14:anchorId="1F4A0C4F" wp14:editId="0E8AEFF7">
            <wp:extent cx="3067291" cy="3028950"/>
            <wp:effectExtent l="0" t="0" r="0" b="0"/>
            <wp:docPr id="20" name="Obraz 20" descr="Obraz zawierający krzyż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 descr="Obraz zawierający krzyżówka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3501" cy="303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8AFC7" w14:textId="5E50758E" w:rsidR="00DD1E4A" w:rsidRDefault="00DD1E4A" w:rsidP="007E73BF"/>
    <w:p w14:paraId="0567FD9A" w14:textId="77777777" w:rsidR="00DD1E4A" w:rsidRDefault="00DD1E4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717AB14" w14:textId="2A25C0F3" w:rsidR="007E73BF" w:rsidRDefault="003E788C" w:rsidP="007E73BF">
      <w:pPr>
        <w:pStyle w:val="Nagwek1"/>
      </w:pPr>
      <w:r>
        <w:lastRenderedPageBreak/>
        <w:t>Wykrywanie dobrze ułożonej mapy</w:t>
      </w:r>
    </w:p>
    <w:p w14:paraId="220AE3A7" w14:textId="56BB1F40" w:rsidR="007E73BF" w:rsidRDefault="003E788C" w:rsidP="007E73BF">
      <w:pPr>
        <w:pStyle w:val="Punktacja"/>
      </w:pPr>
      <w:r>
        <w:t>Należy udokumentować, że skrypt rozpoznaje moment, w którym mapa została poprawnie ułożona. Przykładowo z wykorzystaniem komunikatu w konsoli</w:t>
      </w:r>
      <w:r w:rsidR="007E73BF">
        <w:t>. 1 punkt.</w:t>
      </w:r>
    </w:p>
    <w:p w14:paraId="63AAC399" w14:textId="543FCC1C" w:rsidR="00071517" w:rsidRDefault="00071517" w:rsidP="007E73BF">
      <w:pPr>
        <w:pStyle w:val="Punktacja"/>
      </w:pPr>
      <w:r w:rsidRPr="00071517">
        <w:rPr>
          <w:noProof/>
        </w:rPr>
        <w:drawing>
          <wp:inline distT="0" distB="0" distL="0" distR="0" wp14:anchorId="57C5F58A" wp14:editId="417C2FBA">
            <wp:extent cx="6645910" cy="1785620"/>
            <wp:effectExtent l="0" t="0" r="2540" b="5080"/>
            <wp:docPr id="14" name="Obraz 14" descr="Obraz zawierający map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4" descr="Obraz zawierający mapa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9149B" w14:textId="77777777" w:rsidR="00071517" w:rsidRPr="003325D8" w:rsidRDefault="00071517" w:rsidP="007E73BF">
      <w:pPr>
        <w:pStyle w:val="Punktacja"/>
      </w:pPr>
      <w:r w:rsidRPr="00071517">
        <w:rPr>
          <w:noProof/>
        </w:rPr>
        <w:drawing>
          <wp:inline distT="0" distB="0" distL="0" distR="0" wp14:anchorId="77E5C7E9" wp14:editId="45333CF7">
            <wp:extent cx="6134956" cy="4315427"/>
            <wp:effectExtent l="0" t="0" r="0" b="952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CF653" w14:textId="2C388E4C" w:rsidR="003E788C" w:rsidRDefault="00071517" w:rsidP="003E788C">
      <w:r>
        <w:t xml:space="preserve">Funkcja sprawdzająca uruchamia się za każdym przesunięciem </w:t>
      </w:r>
      <w:proofErr w:type="spellStart"/>
      <w:r>
        <w:t>puzzla</w:t>
      </w:r>
      <w:proofErr w:type="spellEnd"/>
      <w:r>
        <w:t xml:space="preserve"> </w:t>
      </w:r>
    </w:p>
    <w:p w14:paraId="1D82AD63" w14:textId="60F517AF" w:rsidR="003E788C" w:rsidRDefault="003E788C" w:rsidP="003E788C">
      <w:pPr>
        <w:pStyle w:val="Nagwek1"/>
      </w:pPr>
      <w:r>
        <w:t>Notyfikacja po dobrze ułożonej mapie</w:t>
      </w:r>
    </w:p>
    <w:p w14:paraId="394283A2" w14:textId="77DF24E4" w:rsidR="003E788C" w:rsidRPr="003325D8" w:rsidRDefault="003E788C" w:rsidP="003E788C">
      <w:pPr>
        <w:pStyle w:val="Punktacja"/>
      </w:pPr>
      <w:r>
        <w:t>Należy udokumentować, że skrypt po poprawnym ustawieniu puzzli wyświetli notyfikację z wykorzystaniem Notification API. 1 punkt.</w:t>
      </w:r>
    </w:p>
    <w:p w14:paraId="47C0C16E" w14:textId="77777777" w:rsidR="003E788C" w:rsidRDefault="003E788C" w:rsidP="003E788C">
      <w:r>
        <w:t>…</w:t>
      </w:r>
    </w:p>
    <w:p w14:paraId="55461B73" w14:textId="48C98229" w:rsidR="007E73BF" w:rsidRDefault="007E73BF" w:rsidP="007E73BF"/>
    <w:p w14:paraId="495A29E1" w14:textId="77777777" w:rsidR="00E46A0C" w:rsidRDefault="00E46A0C" w:rsidP="00E46A0C">
      <w:pPr>
        <w:pStyle w:val="Nagwek1"/>
      </w:pPr>
      <w:r>
        <w:t>Linki i uwagi</w:t>
      </w:r>
    </w:p>
    <w:p w14:paraId="23056FD6" w14:textId="64F68E7C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1273F278" w14:textId="626F9B0F" w:rsidR="00F03579" w:rsidRPr="00F03579" w:rsidRDefault="00E46A0C" w:rsidP="00F03579">
      <w:r>
        <w:t>…</w:t>
      </w:r>
    </w:p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F9DDA" w14:textId="77777777" w:rsidR="005C0257" w:rsidRDefault="005C0257" w:rsidP="00E46A0C">
      <w:pPr>
        <w:spacing w:after="0" w:line="240" w:lineRule="auto"/>
      </w:pPr>
      <w:r>
        <w:separator/>
      </w:r>
    </w:p>
  </w:endnote>
  <w:endnote w:type="continuationSeparator" w:id="0">
    <w:p w14:paraId="6569350B" w14:textId="77777777" w:rsidR="005C0257" w:rsidRDefault="005C0257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886BA" w14:textId="77777777" w:rsidR="005C0257" w:rsidRDefault="005C0257" w:rsidP="00E46A0C">
      <w:pPr>
        <w:spacing w:after="0" w:line="240" w:lineRule="auto"/>
      </w:pPr>
      <w:r>
        <w:separator/>
      </w:r>
    </w:p>
  </w:footnote>
  <w:footnote w:type="continuationSeparator" w:id="0">
    <w:p w14:paraId="3E77F3B6" w14:textId="77777777" w:rsidR="005C0257" w:rsidRDefault="005C0257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1517"/>
    <w:rsid w:val="000772FB"/>
    <w:rsid w:val="00214592"/>
    <w:rsid w:val="002C798C"/>
    <w:rsid w:val="002E5CF8"/>
    <w:rsid w:val="003E788C"/>
    <w:rsid w:val="00424743"/>
    <w:rsid w:val="004B7722"/>
    <w:rsid w:val="00575128"/>
    <w:rsid w:val="005C0257"/>
    <w:rsid w:val="006C16D8"/>
    <w:rsid w:val="00741A27"/>
    <w:rsid w:val="0076733F"/>
    <w:rsid w:val="007E73BF"/>
    <w:rsid w:val="00833F94"/>
    <w:rsid w:val="008573E9"/>
    <w:rsid w:val="008B38C8"/>
    <w:rsid w:val="00922C6D"/>
    <w:rsid w:val="0099091F"/>
    <w:rsid w:val="009F40BD"/>
    <w:rsid w:val="00A560E9"/>
    <w:rsid w:val="00A73897"/>
    <w:rsid w:val="00A85E97"/>
    <w:rsid w:val="00B84540"/>
    <w:rsid w:val="00BB22F1"/>
    <w:rsid w:val="00BC2FF8"/>
    <w:rsid w:val="00D621D9"/>
    <w:rsid w:val="00D745A7"/>
    <w:rsid w:val="00D9198E"/>
    <w:rsid w:val="00DD0FE7"/>
    <w:rsid w:val="00DD1E4A"/>
    <w:rsid w:val="00E240A4"/>
    <w:rsid w:val="00E46A0C"/>
    <w:rsid w:val="00E76C12"/>
    <w:rsid w:val="00F03579"/>
    <w:rsid w:val="00F35B30"/>
    <w:rsid w:val="00F62867"/>
    <w:rsid w:val="00FB0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6A0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8</Pages>
  <Words>381</Words>
  <Characters>2290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Sebastian Ratańczuk</cp:lastModifiedBy>
  <cp:revision>18</cp:revision>
  <dcterms:created xsi:type="dcterms:W3CDTF">2017-10-02T11:21:00Z</dcterms:created>
  <dcterms:modified xsi:type="dcterms:W3CDTF">2021-11-29T20:08:00Z</dcterms:modified>
</cp:coreProperties>
</file>